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432A6" w14:textId="5818006F" w:rsidR="001C4CDE" w:rsidRDefault="001C4CDE" w:rsidP="001C4CDE">
      <w:pPr>
        <w:pStyle w:val="ListParagraph"/>
        <w:spacing w:after="0"/>
        <w:ind w:left="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Link </w:t>
      </w:r>
      <w:hyperlink r:id="rId8" w:history="1">
        <w:r>
          <w:rPr>
            <w:rStyle w:val="Hyperlink"/>
          </w:rPr>
          <w:t>https://www.desmos.com/calculator</w:t>
        </w:r>
      </w:hyperlink>
    </w:p>
    <w:p w14:paraId="7C5B0ADF" w14:textId="4BBD073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DCAD313" w14:textId="023D591D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 in</w:t>
      </w:r>
    </w:p>
    <w:p w14:paraId="0690704D" w14:textId="0E09075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E82970B" wp14:editId="462CC2A5">
                <wp:simplePos x="0" y="0"/>
                <wp:positionH relativeFrom="column">
                  <wp:posOffset>3409550</wp:posOffset>
                </wp:positionH>
                <wp:positionV relativeFrom="paragraph">
                  <wp:posOffset>-25870</wp:posOffset>
                </wp:positionV>
                <wp:extent cx="934200" cy="585000"/>
                <wp:effectExtent l="38100" t="38100" r="56515" b="4381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34200" cy="58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0D65D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67.75pt;margin-top:-2.75pt;width:74.95pt;height:4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8C8F3F" wp14:editId="56B3593F">
            <wp:extent cx="5943600" cy="613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3B17" w14:textId="1B74D890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6CA4C1CF" w14:textId="543CBE9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e graph by clicking the save button and naming your name + “Desmos Test”</w:t>
      </w:r>
    </w:p>
    <w:p w14:paraId="3968F848" w14:textId="058E1742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EB9A8A4" wp14:editId="46F47A5F">
                <wp:simplePos x="0" y="0"/>
                <wp:positionH relativeFrom="column">
                  <wp:posOffset>-107950</wp:posOffset>
                </wp:positionH>
                <wp:positionV relativeFrom="paragraph">
                  <wp:posOffset>-122555</wp:posOffset>
                </wp:positionV>
                <wp:extent cx="1982520" cy="1105900"/>
                <wp:effectExtent l="38100" t="38100" r="55880" b="5651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982520" cy="1105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7DF1D" id="Ink 10" o:spid="_x0000_s1026" type="#_x0000_t75" style="position:absolute;margin-left:-9.2pt;margin-top:-10.35pt;width:157.5pt;height:8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">
                <v:imagedata r:id="rId1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9C42C1" wp14:editId="5754409A">
            <wp:extent cx="5943600" cy="5118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2DB3" w14:textId="2E78413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300885" wp14:editId="5C60F3F0">
            <wp:extent cx="5943600" cy="4806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B1374" w14:textId="77777777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3A353D6" w14:textId="3DB5C6B7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C7F2D">
        <w:rPr>
          <w:rFonts w:ascii="Times New Roman" w:eastAsia="Times New Roman" w:hAnsi="Times New Roman" w:cs="Times New Roman"/>
          <w:sz w:val="24"/>
          <w:szCs w:val="24"/>
        </w:rPr>
        <w:t>Enter the equation "y=</w:t>
      </w:r>
      <w:proofErr w:type="spellStart"/>
      <w:r w:rsidRPr="009C7F2D">
        <w:rPr>
          <w:rFonts w:ascii="Times New Roman" w:eastAsia="Times New Roman" w:hAnsi="Times New Roman" w:cs="Times New Roman"/>
          <w:sz w:val="24"/>
          <w:szCs w:val="24"/>
        </w:rPr>
        <w:t>mx+b</w:t>
      </w:r>
      <w:proofErr w:type="spellEnd"/>
      <w:r w:rsidRPr="009C7F2D">
        <w:rPr>
          <w:rFonts w:ascii="Times New Roman" w:eastAsia="Times New Roman" w:hAnsi="Times New Roman" w:cs="Times New Roman"/>
          <w:sz w:val="24"/>
          <w:szCs w:val="24"/>
        </w:rPr>
        <w:t>" and add sliders for m &amp; b.</w:t>
      </w:r>
    </w:p>
    <w:p w14:paraId="01952F01" w14:textId="051D25FC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E2B0B4D" wp14:editId="7534ACD4">
                <wp:simplePos x="0" y="0"/>
                <wp:positionH relativeFrom="column">
                  <wp:posOffset>836270</wp:posOffset>
                </wp:positionH>
                <wp:positionV relativeFrom="paragraph">
                  <wp:posOffset>992540</wp:posOffset>
                </wp:positionV>
                <wp:extent cx="968400" cy="361800"/>
                <wp:effectExtent l="38100" t="38100" r="41275" b="577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68400" cy="36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33509" id="Ink 16" o:spid="_x0000_s1026" type="#_x0000_t75" style="position:absolute;margin-left:65.15pt;margin-top:77.45pt;width:77.65pt;height:2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">
                <v:imagedata r:id="rId1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7E7A96B" wp14:editId="5F10F5EF">
            <wp:extent cx="3098800" cy="135175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69383" cy="13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DD15" w14:textId="1B9C52BC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71EC38C" w14:textId="40E6C664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ay with the sliders and observe the graph. Set the sliders to y = 1, b = 0</w:t>
      </w:r>
    </w:p>
    <w:p w14:paraId="5DEAC7B5" w14:textId="612A6521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27698C7" w14:textId="07906B8F" w:rsidR="00DC3A86" w:rsidRDefault="00136BD8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A7B12DB" wp14:editId="469D5754">
                <wp:simplePos x="0" y="0"/>
                <wp:positionH relativeFrom="column">
                  <wp:posOffset>519110</wp:posOffset>
                </wp:positionH>
                <wp:positionV relativeFrom="paragraph">
                  <wp:posOffset>1655095</wp:posOffset>
                </wp:positionV>
                <wp:extent cx="338400" cy="280440"/>
                <wp:effectExtent l="38100" t="38100" r="43180" b="4381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38400" cy="2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C455E" id="Ink 20" o:spid="_x0000_s1026" type="#_x0000_t75" style="position:absolute;margin-left:40.15pt;margin-top:129.6pt;width:28.1pt;height:2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3602A29" wp14:editId="2E4DB0FD">
                <wp:simplePos x="0" y="0"/>
                <wp:positionH relativeFrom="column">
                  <wp:posOffset>588950</wp:posOffset>
                </wp:positionH>
                <wp:positionV relativeFrom="paragraph">
                  <wp:posOffset>1070815</wp:posOffset>
                </wp:positionV>
                <wp:extent cx="261720" cy="306720"/>
                <wp:effectExtent l="38100" t="57150" r="43180" b="5524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6172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D2844" id="Ink 19" o:spid="_x0000_s1026" type="#_x0000_t75" style="position:absolute;margin-left:45.65pt;margin-top:83.6pt;width:22pt;height:25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">
                <v:imagedata r:id="rId22" o:title=""/>
              </v:shape>
            </w:pict>
          </mc:Fallback>
        </mc:AlternateContent>
      </w:r>
      <w:r w:rsidR="00DC3A86">
        <w:rPr>
          <w:noProof/>
        </w:rPr>
        <w:drawing>
          <wp:inline distT="0" distB="0" distL="0" distR="0" wp14:anchorId="3DB0D2F9" wp14:editId="2E8476ED">
            <wp:extent cx="3111500" cy="23628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1024" cy="238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7ECA" w14:textId="7F24EE49" w:rsidR="00917391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01D69DB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2E8F650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EDA4921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4FB4083E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8D6A87A" w14:textId="48AD0565" w:rsidR="00917391" w:rsidRPr="00917391" w:rsidRDefault="00917391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lastRenderedPageBreak/>
        <w:t>Use the Snipping Tool to capture the image including your name, the equation, and the graph</w:t>
      </w:r>
    </w:p>
    <w:p w14:paraId="46D65DBB" w14:textId="01A51207" w:rsidR="00917391" w:rsidRPr="009C7F2D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B15050" wp14:editId="79315001">
            <wp:extent cx="5683250" cy="22569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1440" cy="226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FD39" w14:textId="3C46F56B" w:rsidR="003E39D6" w:rsidRDefault="008A6C32" w:rsidP="001C4C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8C1E54" w14:textId="77777777" w:rsidR="009C7F2D" w:rsidRPr="00917391" w:rsidRDefault="009C7F2D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t>Submit the image to complete the assignment. </w:t>
      </w:r>
    </w:p>
    <w:p w14:paraId="6FEA6F98" w14:textId="77777777" w:rsidR="009C7F2D" w:rsidRPr="003E39D6" w:rsidRDefault="009C7F2D" w:rsidP="001C4CDE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9C7F2D" w:rsidRPr="003E39D6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EF5DF" w14:textId="77777777" w:rsidR="00A52E05" w:rsidRDefault="00A52E05">
      <w:pPr>
        <w:spacing w:after="0" w:line="240" w:lineRule="auto"/>
      </w:pPr>
      <w:r>
        <w:separator/>
      </w:r>
    </w:p>
  </w:endnote>
  <w:endnote w:type="continuationSeparator" w:id="0">
    <w:p w14:paraId="5D410F6B" w14:textId="77777777" w:rsidR="00A52E05" w:rsidRDefault="00A52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A08B2" w14:textId="77777777" w:rsidR="00A52E05" w:rsidRDefault="00A52E05">
      <w:pPr>
        <w:spacing w:after="0" w:line="240" w:lineRule="auto"/>
      </w:pPr>
      <w:r>
        <w:separator/>
      </w:r>
    </w:p>
  </w:footnote>
  <w:footnote w:type="continuationSeparator" w:id="0">
    <w:p w14:paraId="0C352C1D" w14:textId="77777777" w:rsidR="00A52E05" w:rsidRDefault="00A52E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816D" w14:textId="24C73DAA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</w:t>
    </w:r>
    <w:r w:rsidR="00B14C04">
      <w:rPr>
        <w:rFonts w:ascii="Times New Roman" w:eastAsia="Times New Roman" w:hAnsi="Times New Roman" w:cs="Times New Roman"/>
        <w:color w:val="000000"/>
        <w:sz w:val="24"/>
        <w:szCs w:val="24"/>
      </w:rPr>
      <w:t>137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A47333">
      <w:rPr>
        <w:rFonts w:ascii="Times New Roman" w:eastAsia="Times New Roman" w:hAnsi="Times New Roman" w:cs="Times New Roman"/>
        <w:color w:val="000000"/>
        <w:sz w:val="24"/>
        <w:szCs w:val="24"/>
      </w:rPr>
      <w:t xml:space="preserve">Creating a Graph Using </w:t>
    </w:r>
    <w:r w:rsidR="00765816">
      <w:rPr>
        <w:rFonts w:ascii="Times New Roman" w:eastAsia="Times New Roman" w:hAnsi="Times New Roman" w:cs="Times New Roman"/>
        <w:color w:val="000000"/>
        <w:sz w:val="24"/>
        <w:szCs w:val="24"/>
      </w:rPr>
      <w:t>Desmos App.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DF6"/>
    <w:multiLevelType w:val="hybridMultilevel"/>
    <w:tmpl w:val="4C0E1C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190BE5"/>
    <w:multiLevelType w:val="hybridMultilevel"/>
    <w:tmpl w:val="27F0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60C76"/>
    <w:multiLevelType w:val="hybridMultilevel"/>
    <w:tmpl w:val="588C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1A4180"/>
    <w:multiLevelType w:val="multilevel"/>
    <w:tmpl w:val="1960E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F83C30"/>
    <w:multiLevelType w:val="hybridMultilevel"/>
    <w:tmpl w:val="C71A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481855"/>
    <w:multiLevelType w:val="hybridMultilevel"/>
    <w:tmpl w:val="3604AF3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4F3B25"/>
    <w:multiLevelType w:val="hybridMultilevel"/>
    <w:tmpl w:val="D5666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389CA2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A0B7961"/>
    <w:multiLevelType w:val="hybridMultilevel"/>
    <w:tmpl w:val="C2920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0AE1A02"/>
    <w:multiLevelType w:val="hybridMultilevel"/>
    <w:tmpl w:val="0084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8"/>
  </w:num>
  <w:num w:numId="3">
    <w:abstractNumId w:val="7"/>
  </w:num>
  <w:num w:numId="4">
    <w:abstractNumId w:val="23"/>
  </w:num>
  <w:num w:numId="5">
    <w:abstractNumId w:val="4"/>
  </w:num>
  <w:num w:numId="6">
    <w:abstractNumId w:val="10"/>
  </w:num>
  <w:num w:numId="7">
    <w:abstractNumId w:val="20"/>
  </w:num>
  <w:num w:numId="8">
    <w:abstractNumId w:val="11"/>
  </w:num>
  <w:num w:numId="9">
    <w:abstractNumId w:val="3"/>
  </w:num>
  <w:num w:numId="10">
    <w:abstractNumId w:val="5"/>
  </w:num>
  <w:num w:numId="11">
    <w:abstractNumId w:val="2"/>
  </w:num>
  <w:num w:numId="12">
    <w:abstractNumId w:val="17"/>
  </w:num>
  <w:num w:numId="13">
    <w:abstractNumId w:val="8"/>
  </w:num>
  <w:num w:numId="14">
    <w:abstractNumId w:val="22"/>
  </w:num>
  <w:num w:numId="15">
    <w:abstractNumId w:val="12"/>
  </w:num>
  <w:num w:numId="16">
    <w:abstractNumId w:val="15"/>
  </w:num>
  <w:num w:numId="17">
    <w:abstractNumId w:val="0"/>
  </w:num>
  <w:num w:numId="18">
    <w:abstractNumId w:val="19"/>
  </w:num>
  <w:num w:numId="19">
    <w:abstractNumId w:val="16"/>
  </w:num>
  <w:num w:numId="20">
    <w:abstractNumId w:val="21"/>
  </w:num>
  <w:num w:numId="21">
    <w:abstractNumId w:val="1"/>
  </w:num>
  <w:num w:numId="22">
    <w:abstractNumId w:val="6"/>
  </w:num>
  <w:num w:numId="23">
    <w:abstractNumId w:val="13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qQUAXCdQvCwAAAA="/>
  </w:docVars>
  <w:rsids>
    <w:rsidRoot w:val="00FF78CC"/>
    <w:rsid w:val="0002092F"/>
    <w:rsid w:val="00026FD1"/>
    <w:rsid w:val="000435E0"/>
    <w:rsid w:val="00071EAC"/>
    <w:rsid w:val="0008333D"/>
    <w:rsid w:val="000A5043"/>
    <w:rsid w:val="00101E5C"/>
    <w:rsid w:val="0011091A"/>
    <w:rsid w:val="00136BD8"/>
    <w:rsid w:val="001603F6"/>
    <w:rsid w:val="00192954"/>
    <w:rsid w:val="001977A6"/>
    <w:rsid w:val="001C1847"/>
    <w:rsid w:val="001C4CDE"/>
    <w:rsid w:val="00207C60"/>
    <w:rsid w:val="00221DAF"/>
    <w:rsid w:val="002D6787"/>
    <w:rsid w:val="002E71CC"/>
    <w:rsid w:val="0033520E"/>
    <w:rsid w:val="003D6725"/>
    <w:rsid w:val="003E39D6"/>
    <w:rsid w:val="00457E0A"/>
    <w:rsid w:val="0048254A"/>
    <w:rsid w:val="0048711E"/>
    <w:rsid w:val="004B4E6D"/>
    <w:rsid w:val="004C7294"/>
    <w:rsid w:val="00522A9C"/>
    <w:rsid w:val="00535A8E"/>
    <w:rsid w:val="005B676D"/>
    <w:rsid w:val="005E1E4C"/>
    <w:rsid w:val="00621176"/>
    <w:rsid w:val="00641A20"/>
    <w:rsid w:val="00670B62"/>
    <w:rsid w:val="006C1437"/>
    <w:rsid w:val="00765816"/>
    <w:rsid w:val="007D0A61"/>
    <w:rsid w:val="007E7854"/>
    <w:rsid w:val="007F0FF9"/>
    <w:rsid w:val="00813898"/>
    <w:rsid w:val="008400FB"/>
    <w:rsid w:val="00875B11"/>
    <w:rsid w:val="008A2AA3"/>
    <w:rsid w:val="008A6160"/>
    <w:rsid w:val="008A6C32"/>
    <w:rsid w:val="00917391"/>
    <w:rsid w:val="0092099B"/>
    <w:rsid w:val="00934FFE"/>
    <w:rsid w:val="00957142"/>
    <w:rsid w:val="0098674F"/>
    <w:rsid w:val="009A4421"/>
    <w:rsid w:val="009C6968"/>
    <w:rsid w:val="009C7F2D"/>
    <w:rsid w:val="009E23C7"/>
    <w:rsid w:val="00A47333"/>
    <w:rsid w:val="00A50218"/>
    <w:rsid w:val="00A52E05"/>
    <w:rsid w:val="00A562C7"/>
    <w:rsid w:val="00A60FDF"/>
    <w:rsid w:val="00A65745"/>
    <w:rsid w:val="00A8492A"/>
    <w:rsid w:val="00AE5665"/>
    <w:rsid w:val="00AE7E53"/>
    <w:rsid w:val="00B14C04"/>
    <w:rsid w:val="00B15FEE"/>
    <w:rsid w:val="00B27E5E"/>
    <w:rsid w:val="00B521A9"/>
    <w:rsid w:val="00B566E8"/>
    <w:rsid w:val="00B60A2C"/>
    <w:rsid w:val="00B83FE8"/>
    <w:rsid w:val="00C00E38"/>
    <w:rsid w:val="00C35B12"/>
    <w:rsid w:val="00C868ED"/>
    <w:rsid w:val="00CB394E"/>
    <w:rsid w:val="00CC26E8"/>
    <w:rsid w:val="00CC329D"/>
    <w:rsid w:val="00CE59EF"/>
    <w:rsid w:val="00D16C57"/>
    <w:rsid w:val="00D25E24"/>
    <w:rsid w:val="00D974F3"/>
    <w:rsid w:val="00DB1B6C"/>
    <w:rsid w:val="00DC3A86"/>
    <w:rsid w:val="00DD37FE"/>
    <w:rsid w:val="00E13F9B"/>
    <w:rsid w:val="00E15BC4"/>
    <w:rsid w:val="00E34B00"/>
    <w:rsid w:val="00E500B2"/>
    <w:rsid w:val="00E90E4B"/>
    <w:rsid w:val="00EF0E4C"/>
    <w:rsid w:val="00EF4136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ink/ink5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49:04.07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006 1,'-179'10,"-33"9,204-18,0 0,-1 1,1 0,0 1,1 0,-1 0,0 0,1 1,0 0,0 1,0-1,0 1,-5 6,-105 103,41-50,-51 45,27 15,42 2,33 68,26 3,49-72,14-36,-21-41,-22-20,2-1,1-1,1-1,1-1,1-1,1-2,7 4,56 13,-75-31,0-1,0-1,0 0,1-1,0-1,0 0,-1-2,14 1,33 4,156 32,-114-20,19 0,301-18,-243-31,-119 15,57-12,8-24,-113 46,-1-1,0-1,-1 0,1-1,-2 0,1-1,-1 0,-1-1,7-8,31-27,67-108,-44 49,-62 93,1-1,-2 0,0 0,0 0,-1-1,-1-1,0 1,2-9,3-7,0 3,-1-2,-1 1,-1-2,-1 1,-2-1,2-27,10-85,-18 108,-1 1,-2-1,-1 0,-2 1,-4-12,5 23,5 17,-1 0,0 0,0 0,0 0,-1 0,0 1,1-1,-2 1,1-1,0 1,-1-1,0 1,0 0,0 0,-1 1,1-1,-1 1,0 0,0 0,-3-2,-208-81,183 75,-174-47,13 7,160 42,1 2,-1 1,1 1,-2 2,1 1,-17 2,0 0,-227 18,70 28,200-44,-1 0,0 0,1-1,-1 0,0-1,0 1,0-1,1-1,-1 0,0 0,0 0,1-1,-1 0,1-1,-1 0,1 0,0 0,0-1,-3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4:05.91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352 147,'-32'19,"-84"156,29-59,73-97,0 0,1 1,1 1,1 0,1 0,1 1,1 1,1-1,1 1,1 0,-1 11,4 147,52-48,-44-121,0-1,1 0,0-1,1 0,0 0,1-1,0 0,1 0,4 2,47 66,-39-57,124 96,10-24,52-79,-136 1,-24-3,1-3,-1-1,49-1,62 12,15-1,10 1,191-1,-172-18,-186-3,-1 0,0-1,0-1,-1-1,0 0,0-1,0-1,-1 0,0-1,3-4,6-2,-16 12,0-2,-1 1,1-1,-1 0,0 0,-1-1,0 1,0-1,0 0,-1-1,0 1,0-1,-1 0,0 0,0-1,52-122,-46 105,-3 11,0 0,-1 0,0-1,-2 0,0 0,0 0,-2 0,0-1,0 1,-2 0,0 0,-2-9,-36-53,-29-63,-54-43,89 136,-47-49,-34-8,40 32,-8 16,-45 15,-86 22,78-34,-137-27,241 75,-1 2,1 1,-1 2,1 1,-20 3,-25-1,51 0,0 0,1 3,-1 0,1 1,0 1,1 1,-3 3,-78 23,-79 32,170-57,4 0</inkml:trace>
  <inkml:trace contextRef="#ctx0" brushRef="#br0" timeOffset="14681.24">1360 1608,'-30'0,"18"1,1-1,-1 0,0 0,0-1,0-1,1 0,-1-1,1 0,-3-2,-22-7,0 1,-1 1,0 2,0 2,-24-1,13 6,0 2,1 2,0 2,0 2,0 2,-27 9,60-14,-281 73,288-75,1 1,0 0,0 0,0 0,0 1,1 0,-1 0,1 0,0 1,0 0,1 0,-1 0,1 0,0 1,0-1,1 1,-3 6,-11 14,-18 22,20-31,2 1,0 0,1 1,1 1,1 0,-4 11,-2 15,6-21,1 1,1 0,1 0,1 1,2-1,0 1,2 7,2-19,-1 0,1 1,1-1,0 1,1-1,1 1,0-1,1 0,5 11,1-3,0-1,2 0,1-1,0 0,2-1,0-1,1 0,1-1,1-1,12 9,131 98,-4-67,-143-51,1-1,0 0,0-1,1-1,-1 0,1-1,0-1,8 0,83 13,63 26,-1-5,-120-29,241 37,-159-18,48 3,-27-14,846 24,-296-38,-528-19,242 34,9-11,-294-15,11-16,50-59,-102 15,21-28,-17-1,-49 12,-20 25,-17 51,-1 0,0 0,-1-1,0 0,-1-1,0 1,-1-1,-1 0,0 0,-1 0,-1 0,0-6,-5-122,-60 59,40 60,-84-66,-70-54,151 124,-1 1,-1 1,-1 2,-1 0,0 3,-23-7,-134 14,-610 6,519-39,47 1,-12 12,-470-55,379 36,307 40,-1 2,1 0,0 2,-1 1,1 1,0 2,0 1,0 1,1 1,0 1,-2 2,-153 35,-66-42,41-38,190 3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7:41.90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69 122,'-6'1,"0"1,-1 0,1 0,0 1,0 0,1 0,-1 0,1 1,-1 0,1 0,0 0,0 1,1 0,0-1,-2 4,-15 12,-76 97,90-105,-1 1,1-1,1 1,1 0,0 1,0-1,1 1,1 0,0 0,1 0,1 1,0 0,-1-7,1-1,0 1,0 0,1-1,0 1,0 0,1 0,0-1,0 1,1-1,0 1,0-1,1 0,0 1,0-1,1-1,0 1,0 0,0-1,3 3,166 159,-166-160,1 0,1-1,0 0,0 0,0-1,0 0,1 0,0-1,1-1,-1 0,1 0,-1-1,1 0,0-1,0 0,0-1,1 0,-1-1,0 0,3-1,145 10,207 5,-53 43,-180-32,389-26,-338-17,-85 1,-61 16,0-2,0-1,0-2,29-10,4-7,-64 21,0-1,0 0,-1 0,0 0,0-1,0 1,0-2,0 1,-1-1,1 0,-1 0,-1 0,3-3,38-33,-38 32,0 1,-1-1,0 0,0 0,-1-1,0 0,-1 0,0 0,0 0,-1-1,0 1,-1-1,-1 0,1 0,-2 0,1 1,-2-1,-1-11,-10-172,-30 31,39 154,1 3,0 0,0 0,0 0,-1 0,1 0,-2 0,1 1,0-1,-1 1,0 0,0 0,-1 1,1-1,-1 1,0 0,0 0,-1 0,1 1,-1 0,0 0,0 0,1 1,-5-1,-226 4,199-1,8 1,1 0,-1-2,0-2,1 0,-1-2,1-1,0-1,0-2,-4-1,-1 1,0 1,0 2,0 1,-11 1,-63-10,-111-6,77 4,-155 1,100 32,108-1,-56 40,25-14,41-15,65-21,1-1,-1 0,0 0,-1-2,1 1,-1-2,0 0,1 0,-1-1,-4-1,-57 13,62-1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22.153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57 1,'-8'0,"0"0,0 1,0 0,0 1,0-1,0 2,1-1,-1 1,1 0,-1 1,1-1,0 1,1 1,-1 0,1 0,-4 3,6-5,-13 9,0 1,1 1,0 0,1 0,1 2,0 0,1 0,1 2,1-1,-8 17,12-17,-2 0,1 1,1 0,1 0,1 0,0 0,1 1,1 0,1 0,1 5,0 6,0-21,1 0,-1 0,1 0,1 0,0 0,0-1,1 1,0 0,0 0,1-1,0 0,1 1,0-1,2 2,-1-3,0 0,1 0,0-1,0 1,1-1,-1-1,1 0,1 0,-1 0,1-1,3 2,129 66,-131-68,0 1,1-1,-1 0,1-1,-1 0,1 0,0-1,0-1,0 0,0 0,8-1,335-1,-344-1,1 1,-1-1,0-1,0 0,0 0,0 0,-1-1,1-1,-1 1,0-2,0 1,-1-1,1 0,-1 0,0-1,-1 0,0 0,5-8,-4 4,0 1,-1-2,0 1,-1 0,0-1,-1 0,0 0,-1-1,-1 1,0 0,0-1,-1-2,-1-133,-2 141,-1 0,1 0,-1 1,0 0,-1-1,0 1,0 1,0-1,0 0,-1 1,0 0,0 0,-1 0,1 1,-1 0,0 0,0 0,-5-1,5 1,-97-58,-33-27,39 61,33 9,49 1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19.465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16 1,'-1'3,"0"1,0-1,-1 0,1 1,-1-1,0 0,0 0,0 0,-1 0,1 0,-1-1,1 1,-1-1,0 0,0 1,0-1,-3 1,-13 13,-94 74,109-83,1 0,0-1,0 1,0 0,1 1,1-1,-1 0,1 1,0-1,0 1,1-1,0 1,1-1,0 4,-6 66,0-55,1 1,2 0,0 0,1 0,1 0,4 22,-3-33,2 0,0 0,0 0,1 0,1-1,0 0,0 0,1 0,0-1,1 1,0-2,1 1,3 2,12 18,38 30,-25-45,0-2,1-1,1-2,0-2,0-1,1-2,-1-1,1-2,0-2,26-4,-29 4,-33 0,1 0,-1 0,1-1,-1 1,0-1,1 1,-1-1,0 0,1 0,-1-1,0 1,0-1,0 1,0-1,0 0,-1 0,1-1,0 1,-1 0,0-1,1 1,-1-1,0 0,-1 0,1 0,0 0,-1 0,1 0,-1 0,0-1,0 1,-1 0,1-1,0 1,-1 0,0-4,1-235,-4 89,-49 78,-31-30,75 94,4 4,0 1,0-1,0 1,-1 0,0 0,0 0,-1 1,0 0,0 0,0 0,0 1,-1 0,1 0,-1 1,0 0,0 0,-1 0,1 1,0 0,-1 0,-2 1,-274 3,269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 Leishman</cp:lastModifiedBy>
  <cp:revision>4</cp:revision>
  <cp:lastPrinted>2023-07-19T14:44:00Z</cp:lastPrinted>
  <dcterms:created xsi:type="dcterms:W3CDTF">2023-07-19T14:44:00Z</dcterms:created>
  <dcterms:modified xsi:type="dcterms:W3CDTF">2023-07-19T14:53:00Z</dcterms:modified>
</cp:coreProperties>
</file>